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46294" w:rsidRDefault="00D768C4">
      <w:r>
        <w:rPr>
          <w:noProof/>
        </w:rPr>
        <w:drawing>
          <wp:inline distT="0" distB="0" distL="0" distR="0" wp14:anchorId="1783DC13" wp14:editId="237C66FF">
            <wp:extent cx="4248150" cy="2247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11379" t="19954" r="17147" b="12771"/>
                    <a:stretch/>
                  </pic:blipFill>
                  <pic:spPr bwMode="auto">
                    <a:xfrm>
                      <a:off x="0" y="0"/>
                      <a:ext cx="4248150" cy="2247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46294" w:rsidSect="004D7DF9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1MDExM7UwMDWyMDJQ0lEKTi0uzszPAykwrAUAlUEv9SwAAAA="/>
  </w:docVars>
  <w:rsids>
    <w:rsidRoot w:val="00D768C4"/>
    <w:rsid w:val="00346294"/>
    <w:rsid w:val="004D7DF9"/>
    <w:rsid w:val="009968F1"/>
    <w:rsid w:val="009C4520"/>
    <w:rsid w:val="00D768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36DB5E1-2EBE-4A67-BF6B-A1265A8051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rma ayele</dc:creator>
  <cp:keywords/>
  <dc:description/>
  <cp:lastModifiedBy>Girma ayele</cp:lastModifiedBy>
  <cp:revision>1</cp:revision>
  <dcterms:created xsi:type="dcterms:W3CDTF">2017-10-15T23:41:00Z</dcterms:created>
  <dcterms:modified xsi:type="dcterms:W3CDTF">2017-10-15T23:42:00Z</dcterms:modified>
</cp:coreProperties>
</file>